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55C84D0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- </w:t>
      </w:r>
      <w:r w:rsidR="006A25A4">
        <w:t>December</w:t>
      </w:r>
      <w:r w:rsidR="00F6563C" w:rsidRPr="0030304C">
        <w:t xml:space="preserve"> 2021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6F216AC" w:rsidR="00F8344A" w:rsidRPr="002D4A2C" w:rsidRDefault="006A25A4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ember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1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726EB363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1,429</w:t>
            </w:r>
          </w:p>
        </w:tc>
        <w:tc>
          <w:tcPr>
            <w:tcW w:w="2160" w:type="dxa"/>
          </w:tcPr>
          <w:p w14:paraId="186F4DF8" w14:textId="26D70EB8" w:rsidR="00216336" w:rsidRPr="00216336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633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,537</w:t>
            </w:r>
          </w:p>
        </w:tc>
        <w:tc>
          <w:tcPr>
            <w:tcW w:w="1980" w:type="dxa"/>
          </w:tcPr>
          <w:p w14:paraId="71E92A97" w14:textId="5C4388F7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6,966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A9F573E" w:rsidR="00216336" w:rsidRPr="002D4A2C" w:rsidRDefault="00AA48D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8D0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A48D0">
              <w:rPr>
                <w:rFonts w:ascii="Times New Roman" w:hAnsi="Times New Roman" w:cs="Times New Roman"/>
                <w:sz w:val="24"/>
                <w:szCs w:val="24"/>
              </w:rPr>
              <w:t>597</w:t>
            </w:r>
          </w:p>
        </w:tc>
        <w:tc>
          <w:tcPr>
            <w:tcW w:w="2160" w:type="dxa"/>
          </w:tcPr>
          <w:p w14:paraId="4D3F8DF1" w14:textId="6C1E7C89" w:rsidR="00216336" w:rsidRPr="00216336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,800</w:t>
            </w:r>
          </w:p>
        </w:tc>
        <w:tc>
          <w:tcPr>
            <w:tcW w:w="1980" w:type="dxa"/>
          </w:tcPr>
          <w:p w14:paraId="292BBD18" w14:textId="5E55A746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6,397</w:t>
            </w:r>
          </w:p>
        </w:tc>
      </w:tr>
      <w:tr w:rsidR="0021633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62A33FF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,832</w:t>
            </w:r>
          </w:p>
        </w:tc>
        <w:tc>
          <w:tcPr>
            <w:tcW w:w="2160" w:type="dxa"/>
          </w:tcPr>
          <w:p w14:paraId="2B3C15B8" w14:textId="6BD4F404" w:rsidR="00216336" w:rsidRPr="00216336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,737</w:t>
            </w:r>
          </w:p>
        </w:tc>
        <w:tc>
          <w:tcPr>
            <w:tcW w:w="1980" w:type="dxa"/>
          </w:tcPr>
          <w:p w14:paraId="7FDFC607" w14:textId="08DBDE5A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,569</w:t>
            </w:r>
          </w:p>
        </w:tc>
      </w:tr>
      <w:tr w:rsidR="00216336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216336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A7C98BA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203</w:t>
            </w:r>
          </w:p>
        </w:tc>
        <w:tc>
          <w:tcPr>
            <w:tcW w:w="2160" w:type="dxa"/>
          </w:tcPr>
          <w:p w14:paraId="70F0C0D9" w14:textId="281FD24B" w:rsidR="00216336" w:rsidRPr="00216336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,599</w:t>
            </w:r>
          </w:p>
        </w:tc>
        <w:tc>
          <w:tcPr>
            <w:tcW w:w="1980" w:type="dxa"/>
          </w:tcPr>
          <w:p w14:paraId="57A7C8B1" w14:textId="26A89F2A" w:rsidR="00216336" w:rsidRPr="002D4A2C" w:rsidRDefault="006A25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802</w:t>
            </w:r>
          </w:p>
        </w:tc>
      </w:tr>
      <w:tr w:rsidR="00807D4E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227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8ECEED9" w:rsidR="0011227F" w:rsidRPr="002D4A2C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2,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2160" w:type="dxa"/>
          </w:tcPr>
          <w:p w14:paraId="0530B0D8" w14:textId="4B2A1BFD" w:rsidR="0011227F" w:rsidRPr="0011227F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,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052</w:t>
            </w:r>
          </w:p>
        </w:tc>
        <w:tc>
          <w:tcPr>
            <w:tcW w:w="1980" w:type="dxa"/>
          </w:tcPr>
          <w:p w14:paraId="43084E0E" w14:textId="40712DD6" w:rsidR="0011227F" w:rsidRPr="002D4A2C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8,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441</w:t>
            </w:r>
          </w:p>
        </w:tc>
      </w:tr>
      <w:tr w:rsidR="0011227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1EFEA04A" w:rsidR="0011227F" w:rsidRPr="002D4A2C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0,039</w:t>
            </w:r>
          </w:p>
        </w:tc>
        <w:tc>
          <w:tcPr>
            <w:tcW w:w="2160" w:type="dxa"/>
          </w:tcPr>
          <w:p w14:paraId="0378CDAF" w14:textId="7D4A8F57" w:rsidR="0011227F" w:rsidRPr="0011227F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,517</w:t>
            </w:r>
          </w:p>
        </w:tc>
        <w:tc>
          <w:tcPr>
            <w:tcW w:w="1980" w:type="dxa"/>
          </w:tcPr>
          <w:p w14:paraId="1C802D17" w14:textId="68D253A5" w:rsidR="0011227F" w:rsidRPr="002D4A2C" w:rsidRDefault="006A25A4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5,556</w:t>
            </w:r>
          </w:p>
        </w:tc>
      </w:tr>
      <w:tr w:rsidR="0011227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187A6969" w:rsidR="0011227F" w:rsidRPr="002D4A2C" w:rsidRDefault="0011227F" w:rsidP="00F33CF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ed  Rides</w:t>
            </w:r>
            <w:proofErr w:type="gramEnd"/>
            <w:r w:rsidR="00F33C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Portals and Phone  Apps</w:t>
            </w:r>
          </w:p>
        </w:tc>
        <w:tc>
          <w:tcPr>
            <w:tcW w:w="1980" w:type="dxa"/>
          </w:tcPr>
          <w:p w14:paraId="4ED4BF56" w14:textId="4D557AFB" w:rsidR="0011227F" w:rsidRPr="002D4A2C" w:rsidRDefault="006A25A4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350</w:t>
            </w:r>
          </w:p>
        </w:tc>
        <w:tc>
          <w:tcPr>
            <w:tcW w:w="2160" w:type="dxa"/>
          </w:tcPr>
          <w:p w14:paraId="52BD2673" w14:textId="45E0E4F1" w:rsidR="0011227F" w:rsidRPr="0011227F" w:rsidRDefault="006A25A4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</w:p>
        </w:tc>
        <w:tc>
          <w:tcPr>
            <w:tcW w:w="1980" w:type="dxa"/>
          </w:tcPr>
          <w:p w14:paraId="6CF105B1" w14:textId="7568402F" w:rsidR="0011227F" w:rsidRPr="002D4A2C" w:rsidRDefault="006A25A4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885</w:t>
            </w:r>
          </w:p>
        </w:tc>
      </w:tr>
    </w:tbl>
    <w:bookmarkEnd w:id="1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4A0D12F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71%</w:t>
            </w:r>
          </w:p>
        </w:tc>
        <w:tc>
          <w:tcPr>
            <w:tcW w:w="2160" w:type="dxa"/>
          </w:tcPr>
          <w:p w14:paraId="2369124A" w14:textId="5B45CE0C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2E773B1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55%</w:t>
            </w:r>
          </w:p>
        </w:tc>
        <w:tc>
          <w:tcPr>
            <w:tcW w:w="2160" w:type="dxa"/>
          </w:tcPr>
          <w:p w14:paraId="190AC89D" w14:textId="37925465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4741982D" w:rsidR="00523D38" w:rsidRPr="002D4A2C" w:rsidRDefault="00523D38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Based Trips Completed Without </w:t>
            </w:r>
            <w:proofErr w:type="gramStart"/>
            <w:r w:rsidR="001D5E10">
              <w:rPr>
                <w:rFonts w:ascii="Times New Roman" w:hAnsi="Times New Roman" w:cs="Times New Roman"/>
                <w:sz w:val="24"/>
                <w:szCs w:val="24"/>
              </w:rPr>
              <w:t>A  Report</w:t>
            </w:r>
            <w:proofErr w:type="gramEnd"/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DE5BAA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0AD04608" w:rsidR="00523D38" w:rsidRPr="00DE5BAA" w:rsidRDefault="00A22C3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0656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7B083FAC" w14:textId="3E2E4F3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631"/>
        <w:gridCol w:w="10"/>
      </w:tblGrid>
      <w:tr w:rsidR="0025225A" w:rsidRPr="002D4A2C" w14:paraId="4DD9B2F6" w14:textId="77777777" w:rsidTr="00E77CE9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641" w:type="dxa"/>
            <w:gridSpan w:val="2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54D1A1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631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4CCF70D6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631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2DA4C7D0" w:rsidR="00E77CE9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482" w:type="dxa"/>
          </w:tcPr>
          <w:p w14:paraId="43D631B4" w14:textId="7708C86D" w:rsidR="00E77CE9" w:rsidRPr="002D4A2C" w:rsidRDefault="00AA48D0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2631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D60B35">
        <w:tblPrEx>
          <w:jc w:val="left"/>
        </w:tblPrEx>
        <w:trPr>
          <w:gridAfter w:val="1"/>
          <w:wAfter w:w="10" w:type="dxa"/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4BF63A7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75542403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A48D0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631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807D4E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807D4E" w:rsidRPr="002D4A2C" w:rsidRDefault="009F1D4C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92474DB" w:rsidR="00807D4E" w:rsidRPr="002D4A2C" w:rsidRDefault="006A25A4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,876</w:t>
            </w:r>
          </w:p>
        </w:tc>
        <w:tc>
          <w:tcPr>
            <w:tcW w:w="2362" w:type="dxa"/>
          </w:tcPr>
          <w:p w14:paraId="7BA65904" w14:textId="4E4364C4" w:rsidR="00807D4E" w:rsidRPr="002D4A2C" w:rsidRDefault="006A25A4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,966</w:t>
            </w:r>
          </w:p>
        </w:tc>
        <w:tc>
          <w:tcPr>
            <w:tcW w:w="2125" w:type="dxa"/>
          </w:tcPr>
          <w:p w14:paraId="70E542D4" w14:textId="34B161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807D4E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20D8FB2A" w:rsidR="00807D4E" w:rsidRPr="002D4A2C" w:rsidRDefault="006A25A4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2:15</w:t>
            </w:r>
          </w:p>
        </w:tc>
        <w:tc>
          <w:tcPr>
            <w:tcW w:w="2362" w:type="dxa"/>
          </w:tcPr>
          <w:p w14:paraId="048D38D7" w14:textId="6B395727" w:rsidR="00807D4E" w:rsidRPr="002D4A2C" w:rsidRDefault="006A25A4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1:45</w:t>
            </w:r>
          </w:p>
        </w:tc>
        <w:tc>
          <w:tcPr>
            <w:tcW w:w="2125" w:type="dxa"/>
          </w:tcPr>
          <w:p w14:paraId="440C87B0" w14:textId="215968C8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6A25A4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6A25A4" w:rsidRPr="007A7672" w:rsidRDefault="006A25A4" w:rsidP="006A25A4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242BCE7C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0%</w:t>
            </w:r>
          </w:p>
        </w:tc>
        <w:tc>
          <w:tcPr>
            <w:tcW w:w="2362" w:type="dxa"/>
          </w:tcPr>
          <w:p w14:paraId="0CF9ABCD" w14:textId="073B8480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%</w:t>
            </w:r>
          </w:p>
        </w:tc>
        <w:tc>
          <w:tcPr>
            <w:tcW w:w="2125" w:type="dxa"/>
          </w:tcPr>
          <w:p w14:paraId="31197B33" w14:textId="1A5EDEE3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6A25A4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6A25A4" w:rsidRPr="002D4A2C" w:rsidRDefault="006A25A4" w:rsidP="006A25A4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60B2385C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00%</w:t>
            </w:r>
          </w:p>
        </w:tc>
        <w:tc>
          <w:tcPr>
            <w:tcW w:w="2362" w:type="dxa"/>
          </w:tcPr>
          <w:p w14:paraId="7F63081C" w14:textId="3028FFE8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8%</w:t>
            </w:r>
          </w:p>
        </w:tc>
        <w:tc>
          <w:tcPr>
            <w:tcW w:w="2125" w:type="dxa"/>
          </w:tcPr>
          <w:p w14:paraId="153B0CD1" w14:textId="7ACFD4F3" w:rsidR="006A25A4" w:rsidRPr="002D4A2C" w:rsidRDefault="006A25A4" w:rsidP="006A25A4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6A25A4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6A25A4" w:rsidRPr="002D4A2C" w:rsidRDefault="006A25A4" w:rsidP="006A25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ED0779D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1980" w:type="dxa"/>
          </w:tcPr>
          <w:p w14:paraId="4B71C2DA" w14:textId="1E89CC35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2785" w:type="dxa"/>
          </w:tcPr>
          <w:p w14:paraId="664CF67E" w14:textId="77777777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6A25A4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6A25A4" w:rsidRPr="002D4A2C" w:rsidRDefault="006A25A4" w:rsidP="006A25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289769BC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851C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1980" w:type="dxa"/>
          </w:tcPr>
          <w:p w14:paraId="5E516A3A" w14:textId="77319A67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6A25A4" w:rsidRPr="002D4A2C" w:rsidRDefault="006A25A4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0281D5D4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376</w:t>
            </w:r>
          </w:p>
        </w:tc>
        <w:tc>
          <w:tcPr>
            <w:tcW w:w="2322" w:type="dxa"/>
          </w:tcPr>
          <w:p w14:paraId="3E389683" w14:textId="49F4E9D3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3BB2C41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%</w:t>
            </w:r>
          </w:p>
        </w:tc>
        <w:tc>
          <w:tcPr>
            <w:tcW w:w="2322" w:type="dxa"/>
          </w:tcPr>
          <w:p w14:paraId="0E16FC31" w14:textId="4E9D99F8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CE69CB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0F28AF90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00%</w:t>
            </w:r>
          </w:p>
        </w:tc>
        <w:tc>
          <w:tcPr>
            <w:tcW w:w="2322" w:type="dxa"/>
          </w:tcPr>
          <w:p w14:paraId="12831ED5" w14:textId="26E3F371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CE69CB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1FEFE82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00%</w:t>
            </w:r>
          </w:p>
        </w:tc>
        <w:tc>
          <w:tcPr>
            <w:tcW w:w="2322" w:type="dxa"/>
          </w:tcPr>
          <w:p w14:paraId="668A591C" w14:textId="7E768D80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77777777" w:rsidR="00965B94" w:rsidRDefault="00965B94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103459D3">
            <wp:extent cx="5924550" cy="3898900"/>
            <wp:effectExtent l="0" t="0" r="0" b="6350"/>
            <wp:docPr id="3" name="Chart 3" descr="MART&#10;On-Time Performance Complaints, 84.38%&#10;Vehicle Complaints, 1.74%&#10;Driver Complaints, 2.83%&#10;Dispatch Complaints, 0.94%&#10;Call Center Staff Complaints: 0.07%&#10;Broker Complaints: 0.15%&#10;Other: 9.8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>
        <w:rPr>
          <w:noProof/>
        </w:rPr>
        <w:drawing>
          <wp:inline distT="0" distB="0" distL="0" distR="0" wp14:anchorId="1A6B4E71" wp14:editId="4D3B17D7">
            <wp:extent cx="5543550" cy="3409950"/>
            <wp:effectExtent l="0" t="0" r="0" b="0"/>
            <wp:docPr id="2" name="Chart 2" descr="GATRA&#10;Vehicle Complaints: 8.33%&#10;On-Time Performance Complaint, 66.67%&#10;Driver Complaints, 16.67%&#10;Dispatch Complaints, 8.33%&#10;Other: 8.3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17BFA" w14:textId="77777777" w:rsidR="00DE3E20" w:rsidRDefault="00DE3E20" w:rsidP="00F6563C">
      <w:pPr>
        <w:spacing w:after="0" w:line="240" w:lineRule="auto"/>
      </w:pPr>
      <w:r>
        <w:separator/>
      </w:r>
    </w:p>
  </w:endnote>
  <w:endnote w:type="continuationSeparator" w:id="0">
    <w:p w14:paraId="36291E3E" w14:textId="77777777" w:rsidR="00DE3E20" w:rsidRDefault="00DE3E2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FEDCF" w14:textId="77777777" w:rsidR="00DE3E20" w:rsidRDefault="00DE3E20" w:rsidP="00F6563C">
      <w:pPr>
        <w:spacing w:after="0" w:line="240" w:lineRule="auto"/>
      </w:pPr>
      <w:r>
        <w:separator/>
      </w:r>
    </w:p>
  </w:footnote>
  <w:footnote w:type="continuationSeparator" w:id="0">
    <w:p w14:paraId="28D2AB85" w14:textId="77777777" w:rsidR="00DE3E20" w:rsidRDefault="00DE3E20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121C245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proofErr w:type="spellStart"/>
      <w:r w:rsidRPr="00C12649">
        <w:rPr>
          <w:rFonts w:ascii="Times New Roman" w:hAnsi="Times New Roman" w:cs="Times New Roman"/>
        </w:rPr>
        <w:t>reponse</w:t>
      </w:r>
      <w:proofErr w:type="spellEnd"/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0F3AD4FD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</w:t>
      </w:r>
      <w:r w:rsidR="009D45B4">
        <w:rPr>
          <w:rFonts w:ascii="Times New Roman" w:hAnsi="Times New Roman" w:cs="Times New Roman"/>
        </w:rPr>
        <w:t>assigned to a vendor</w:t>
      </w:r>
      <w:r w:rsidRPr="00C12649">
        <w:rPr>
          <w:rFonts w:ascii="Times New Roman" w:hAnsi="Times New Roman" w:cs="Times New Roman"/>
        </w:rPr>
        <w:t xml:space="preserve">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6A25A4" w:rsidRPr="00C12649" w:rsidRDefault="006A25A4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53C020A5" w14:textId="658EFAF5" w:rsidR="00C851CF" w:rsidRPr="00AA48D0" w:rsidRDefault="00C851CF">
      <w:pPr>
        <w:pStyle w:val="FootnoteText"/>
        <w:rPr>
          <w:rFonts w:ascii="Times New Roman" w:hAnsi="Times New Roman" w:cs="Times New Roman"/>
        </w:rPr>
      </w:pPr>
      <w:r w:rsidRPr="00AA48D0">
        <w:rPr>
          <w:rStyle w:val="FootnoteReference"/>
          <w:rFonts w:ascii="Times New Roman" w:hAnsi="Times New Roman" w:cs="Times New Roman"/>
        </w:rPr>
        <w:footnoteRef/>
      </w:r>
      <w:r w:rsidRPr="00AA48D0">
        <w:rPr>
          <w:rFonts w:ascii="Times New Roman" w:hAnsi="Times New Roman" w:cs="Times New Roman"/>
        </w:rPr>
        <w:t xml:space="preserve"> </w:t>
      </w:r>
      <w:r w:rsidR="00AA48D0" w:rsidRPr="00AA48D0">
        <w:rPr>
          <w:rFonts w:ascii="Times New Roman" w:hAnsi="Times New Roman" w:cs="Times New Roman"/>
        </w:rPr>
        <w:t>MART requested wheelchair trainings for all RVII drivers. Training completed on 12/30/21.</w:t>
      </w:r>
    </w:p>
  </w:footnote>
  <w:footnote w:id="10">
    <w:p w14:paraId="44FD53AF" w14:textId="13612AD3" w:rsidR="006A25A4" w:rsidRPr="00AA48D0" w:rsidRDefault="006A25A4">
      <w:pPr>
        <w:pStyle w:val="FootnoteText"/>
        <w:rPr>
          <w:rFonts w:ascii="Times New Roman" w:hAnsi="Times New Roman" w:cs="Times New Roman"/>
        </w:rPr>
      </w:pPr>
      <w:r w:rsidRPr="00AA48D0">
        <w:rPr>
          <w:rStyle w:val="FootnoteReference"/>
          <w:rFonts w:ascii="Times New Roman" w:hAnsi="Times New Roman" w:cs="Times New Roman"/>
        </w:rPr>
        <w:footnoteRef/>
      </w:r>
      <w:r w:rsidRPr="00AA48D0">
        <w:rPr>
          <w:rFonts w:ascii="Times New Roman" w:hAnsi="Times New Roman" w:cs="Times New Roman"/>
        </w:rPr>
        <w:t xml:space="preserve"> </w:t>
      </w:r>
      <w:r w:rsidR="00AA48D0" w:rsidRPr="00AA48D0">
        <w:rPr>
          <w:rFonts w:ascii="Times New Roman" w:hAnsi="Times New Roman" w:cs="Times New Roman"/>
        </w:rPr>
        <w:t>1</w:t>
      </w:r>
      <w:r w:rsidR="00C6600E">
        <w:rPr>
          <w:rFonts w:ascii="Times New Roman" w:hAnsi="Times New Roman" w:cs="Times New Roman"/>
        </w:rPr>
        <w:t xml:space="preserve"> </w:t>
      </w:r>
      <w:r w:rsidR="00AA48D0" w:rsidRPr="00AA48D0">
        <w:rPr>
          <w:rFonts w:ascii="Times New Roman" w:hAnsi="Times New Roman" w:cs="Times New Roman"/>
        </w:rPr>
        <w:t xml:space="preserve">Wheelchair lift stopped working during </w:t>
      </w:r>
      <w:proofErr w:type="spellStart"/>
      <w:proofErr w:type="gramStart"/>
      <w:r w:rsidR="00AA48D0" w:rsidRPr="00AA48D0">
        <w:rPr>
          <w:rFonts w:ascii="Times New Roman" w:hAnsi="Times New Roman" w:cs="Times New Roman"/>
        </w:rPr>
        <w:t>inspection,the</w:t>
      </w:r>
      <w:proofErr w:type="spellEnd"/>
      <w:proofErr w:type="gramEnd"/>
      <w:r w:rsidR="00AA48D0" w:rsidRPr="00AA48D0">
        <w:rPr>
          <w:rFonts w:ascii="Times New Roman" w:hAnsi="Times New Roman" w:cs="Times New Roman"/>
        </w:rPr>
        <w:t xml:space="preserve"> vehicle has been pulled.</w:t>
      </w:r>
      <w:r w:rsidR="00C6600E">
        <w:rPr>
          <w:rFonts w:ascii="Times New Roman" w:hAnsi="Times New Roman" w:cs="Times New Roman"/>
        </w:rPr>
        <w:t>,</w:t>
      </w:r>
      <w:r w:rsidR="00AA48D0" w:rsidRPr="00AA48D0">
        <w:rPr>
          <w:rFonts w:ascii="Times New Roman" w:hAnsi="Times New Roman" w:cs="Times New Roman"/>
        </w:rPr>
        <w:t xml:space="preserve"> Check engine light on, vehicle pulled and sensor replaced.</w:t>
      </w:r>
    </w:p>
  </w:footnote>
  <w:footnote w:id="11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54EB0"/>
    <w:rsid w:val="003658BF"/>
    <w:rsid w:val="00375589"/>
    <w:rsid w:val="00380112"/>
    <w:rsid w:val="00385DD0"/>
    <w:rsid w:val="003B7024"/>
    <w:rsid w:val="003C62C5"/>
    <w:rsid w:val="003C66B6"/>
    <w:rsid w:val="003F2CBD"/>
    <w:rsid w:val="00403AC1"/>
    <w:rsid w:val="00404FD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6D4E"/>
    <w:rsid w:val="006E6D8F"/>
    <w:rsid w:val="006F076E"/>
    <w:rsid w:val="006F0D83"/>
    <w:rsid w:val="006F35A9"/>
    <w:rsid w:val="006F7EA6"/>
    <w:rsid w:val="00700DFB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1628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E06"/>
    <w:rsid w:val="009319E7"/>
    <w:rsid w:val="009346F8"/>
    <w:rsid w:val="009377D8"/>
    <w:rsid w:val="00946F1F"/>
    <w:rsid w:val="00955B13"/>
    <w:rsid w:val="00961E9E"/>
    <w:rsid w:val="00965B94"/>
    <w:rsid w:val="00975972"/>
    <w:rsid w:val="009804DA"/>
    <w:rsid w:val="0098226E"/>
    <w:rsid w:val="009B394A"/>
    <w:rsid w:val="009C0041"/>
    <w:rsid w:val="009C2FED"/>
    <w:rsid w:val="009C5732"/>
    <w:rsid w:val="009D0483"/>
    <w:rsid w:val="009D04A0"/>
    <w:rsid w:val="009D45B4"/>
    <w:rsid w:val="009D4FA9"/>
    <w:rsid w:val="009E7BD0"/>
    <w:rsid w:val="009F1D4C"/>
    <w:rsid w:val="009F3E03"/>
    <w:rsid w:val="009F4537"/>
    <w:rsid w:val="009F60C6"/>
    <w:rsid w:val="00A03FEB"/>
    <w:rsid w:val="00A040C3"/>
    <w:rsid w:val="00A10667"/>
    <w:rsid w:val="00A11BF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5A5D"/>
    <w:rsid w:val="00AC0300"/>
    <w:rsid w:val="00AC31D1"/>
    <w:rsid w:val="00AD0F0B"/>
    <w:rsid w:val="00AD337D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2649"/>
    <w:rsid w:val="00C127E4"/>
    <w:rsid w:val="00C27AA9"/>
    <w:rsid w:val="00C27FBC"/>
    <w:rsid w:val="00C3140F"/>
    <w:rsid w:val="00C40F3C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BF9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D4AE7"/>
    <w:rsid w:val="00EE1504"/>
    <w:rsid w:val="00EE3277"/>
    <w:rsid w:val="00EE32FF"/>
    <w:rsid w:val="00EF332B"/>
    <w:rsid w:val="00F0073B"/>
    <w:rsid w:val="00F05527"/>
    <w:rsid w:val="00F14C9E"/>
    <w:rsid w:val="00F17E2A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4678186060075823"/>
                  <c:y val="5.81231721034870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9.7582010448050913E-2"/>
                  <c:y val="-0.17286465413321705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6362795486577039"/>
                  <c:y val="1.27949795749215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-0.1374863069769012"/>
                  <c:y val="-8.689100704517198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4.7759323492923514E-2"/>
                  <c:y val="-9.77699366526552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Call Center Staff Complaints</c:v>
                </c:pt>
                <c:pt idx="5">
                  <c:v>Broker Complaints</c:v>
                </c:pt>
                <c:pt idx="6">
                  <c:v>Other </c:v>
                </c:pt>
              </c:strCache>
            </c:strRef>
          </c:cat>
          <c:val>
            <c:numRef>
              <c:f>Sheet1!$B$2:$B$8</c:f>
              <c:numCache>
                <c:formatCode>0.00%</c:formatCode>
                <c:ptCount val="7"/>
                <c:pt idx="0">
                  <c:v>1.7399999999999999E-2</c:v>
                </c:pt>
                <c:pt idx="1">
                  <c:v>2.8299999999999999E-2</c:v>
                </c:pt>
                <c:pt idx="2">
                  <c:v>0.84379999999999999</c:v>
                </c:pt>
                <c:pt idx="3">
                  <c:v>9.4000000000000004E-3</c:v>
                </c:pt>
                <c:pt idx="4">
                  <c:v>6.9999999999999999E-4</c:v>
                </c:pt>
                <c:pt idx="5">
                  <c:v>1.5E-3</c:v>
                </c:pt>
                <c:pt idx="6">
                  <c:v>9.87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56787435332642"/>
          <c:y val="0.76311702416508287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7.1019473081328749E-2"/>
                  <c:y val="-2.607076350093109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5.0400916380297825E-2"/>
                  <c:y val="-1.1173184357541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-0.15578465063001148"/>
                  <c:y val="-0.11173184357541899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5.9564719358533788E-2"/>
                  <c:y val="1.862197392923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2.5200458190148912E-2"/>
                  <c:y val="-4.096834264432029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Other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8.3299999999999999E-2</c:v>
                </c:pt>
                <c:pt idx="1">
                  <c:v>0.16669999999999999</c:v>
                </c:pt>
                <c:pt idx="2" formatCode="0%">
                  <c:v>0.66669999999999996</c:v>
                </c:pt>
                <c:pt idx="3">
                  <c:v>8.3299999999999999E-2</c:v>
                </c:pt>
                <c:pt idx="4">
                  <c:v>8.32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56222997898459"/>
          <c:y val="0.79469141776272378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5378-0EEF-43E8-A290-D28AF1770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Rachel Fichtenbaum</cp:lastModifiedBy>
  <cp:revision>5</cp:revision>
  <dcterms:created xsi:type="dcterms:W3CDTF">2022-01-25T16:06:00Z</dcterms:created>
  <dcterms:modified xsi:type="dcterms:W3CDTF">2022-01-31T20:40:00Z</dcterms:modified>
</cp:coreProperties>
</file>